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A588A" w14:textId="77777777" w:rsidR="003927C9" w:rsidRDefault="00C0580B">
      <w:pPr>
        <w:pStyle w:val="Title"/>
      </w:pPr>
      <w:r>
        <w:t>Feedback for Project Number 8</w:t>
      </w:r>
    </w:p>
    <w:p w14:paraId="19B36719" w14:textId="77777777" w:rsidR="003927C9" w:rsidRDefault="00C0580B">
      <w:pPr>
        <w:pStyle w:val="Heading2"/>
      </w:pPr>
      <w:bookmarkStart w:id="0" w:name="instructions"/>
      <w:r>
        <w:t>Instructions</w:t>
      </w:r>
      <w:bookmarkEnd w:id="0"/>
    </w:p>
    <w:p w14:paraId="1286F011" w14:textId="77777777" w:rsidR="003927C9" w:rsidRDefault="00C0580B">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DB488AD" w14:textId="77777777" w:rsidR="003927C9" w:rsidRDefault="00C0580B">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71EC4024" w14:textId="77777777" w:rsidR="003927C9" w:rsidRDefault="00C0580B">
      <w:pPr>
        <w:pStyle w:val="Heading2"/>
      </w:pPr>
      <w:bookmarkStart w:id="1" w:name="feedback-below"/>
      <w:r>
        <w:t>Feedback Below</w:t>
      </w:r>
      <w:bookmarkEnd w:id="1"/>
    </w:p>
    <w:p w14:paraId="0F65A97B" w14:textId="77777777" w:rsidR="003927C9" w:rsidRDefault="00C0580B">
      <w:pPr>
        <w:pStyle w:val="FirstParagraph"/>
      </w:pPr>
      <w:r>
        <w:rPr>
          <w:b/>
        </w:rPr>
        <w:t>What did you first notice about this project?</w:t>
      </w:r>
    </w:p>
    <w:p w14:paraId="3652D4F6" w14:textId="66603882" w:rsidR="004E3287" w:rsidRDefault="00C0580B">
      <w:pPr>
        <w:pStyle w:val="BodyText"/>
      </w:pPr>
      <w:r>
        <w:t>First thing I noticed was that it was an interesting subject and data to explore.</w:t>
      </w:r>
      <w:r w:rsidR="005934DC">
        <w:t xml:space="preserve"> You don’t hear about bowling too much </w:t>
      </w:r>
      <w:r w:rsidR="00CF41F8">
        <w:t xml:space="preserve">so it was interesting to go through and learn about. </w:t>
      </w:r>
    </w:p>
    <w:p w14:paraId="4FCB8427" w14:textId="77777777" w:rsidR="003927C9" w:rsidRDefault="00C0580B">
      <w:pPr>
        <w:pStyle w:val="BodyText"/>
      </w:pPr>
      <w:r>
        <w:rPr>
          <w:b/>
        </w:rPr>
        <w:t>What was this project’s main story?</w:t>
      </w:r>
    </w:p>
    <w:p w14:paraId="4D99AB40" w14:textId="42EE8205" w:rsidR="003927C9" w:rsidRDefault="00C0580B">
      <w:pPr>
        <w:pStyle w:val="BodyText"/>
      </w:pPr>
      <w:r>
        <w:t xml:space="preserve">The main story is comparing the effect that endorsements have on individual player performace in professional bowling. Also, the goal </w:t>
      </w:r>
      <w:r w:rsidR="00E339B0">
        <w:t>was to</w:t>
      </w:r>
      <w:r>
        <w:t xml:space="preserve"> find out if there is a difference in performance between Men’s and Women’s leagues</w:t>
      </w:r>
      <w:r w:rsidR="005F271B">
        <w:t xml:space="preserve"> related to endorsements.</w:t>
      </w:r>
    </w:p>
    <w:p w14:paraId="14F26439" w14:textId="0AEE48C7" w:rsidR="00B33039" w:rsidRPr="00B33039" w:rsidRDefault="00C0580B">
      <w:pPr>
        <w:pStyle w:val="BodyText"/>
        <w:rPr>
          <w:b/>
        </w:rPr>
      </w:pPr>
      <w:r>
        <w:rPr>
          <w:b/>
        </w:rPr>
        <w:t>What were some areas of improvement?</w:t>
      </w:r>
    </w:p>
    <w:p w14:paraId="3FC652CA" w14:textId="6D24E60B" w:rsidR="003927C9" w:rsidRDefault="00B33039">
      <w:pPr>
        <w:pStyle w:val="BodyText"/>
      </w:pPr>
      <w:r>
        <w:t xml:space="preserve">Overall, I  think the project was good. </w:t>
      </w:r>
      <w:r w:rsidR="00C0580B">
        <w:t>There were a few typos in some of the captions. I would just say to try to fix those.</w:t>
      </w:r>
      <w:r w:rsidR="00FA39F8">
        <w:t xml:space="preserve"> </w:t>
      </w:r>
      <w:r w:rsidR="003831BE">
        <w:t xml:space="preserve">For example, on the PBA tab, the caption says the highest win percentage is middle bar but is actually the third bar. A couple little things like that, not a big deal but would be good to fix. </w:t>
      </w:r>
    </w:p>
    <w:p w14:paraId="444DD6EA" w14:textId="77777777" w:rsidR="00266F48" w:rsidRDefault="00C0580B">
      <w:pPr>
        <w:pStyle w:val="BodyText"/>
      </w:pPr>
      <w:r>
        <w:rPr>
          <w:b/>
        </w:rPr>
        <w:t>What elements would you add to this project?</w:t>
      </w:r>
      <w:r>
        <w:t xml:space="preserve"> </w:t>
      </w:r>
    </w:p>
    <w:p w14:paraId="3662F7D5" w14:textId="6FCDC6BB" w:rsidR="003927C9" w:rsidRDefault="00C0580B">
      <w:pPr>
        <w:pStyle w:val="BodyText"/>
      </w:pPr>
      <w:r>
        <w:t>Maybe a bit more explanation about the different brands. An extra tab talking about what is unique about the brands that seem to have a lot of winning playe</w:t>
      </w:r>
      <w:r w:rsidR="003831BE">
        <w:t>rs or high win %.</w:t>
      </w:r>
    </w:p>
    <w:p w14:paraId="0DCA882A" w14:textId="09B4BC81" w:rsidR="003927C9" w:rsidRDefault="00C0580B">
      <w:pPr>
        <w:pStyle w:val="BodyText"/>
      </w:pPr>
      <w:r>
        <w:lastRenderedPageBreak/>
        <w:t>Maybe also highlight how SPI and Brunswick have the most players endorsed. This could tie in to how much money they have for sponsors</w:t>
      </w:r>
      <w:r w:rsidR="00FA39F8">
        <w:t>hips.</w:t>
      </w:r>
      <w:r w:rsidR="00B337AB">
        <w:t xml:space="preserve"> </w:t>
      </w:r>
    </w:p>
    <w:p w14:paraId="2DD6684F" w14:textId="065FF9E4" w:rsidR="003927C9" w:rsidRDefault="00C0580B">
      <w:pPr>
        <w:pStyle w:val="BodyText"/>
      </w:pPr>
      <w:r>
        <w:rPr>
          <w:b/>
        </w:rPr>
        <w:t>What were some successful elements of this project?</w:t>
      </w:r>
      <w:r>
        <w:t xml:space="preserve"> </w:t>
      </w:r>
      <w:r w:rsidR="000167EE">
        <w:t xml:space="preserve">The organization was good. </w:t>
      </w:r>
      <w:r w:rsidR="00D22750">
        <w:t xml:space="preserve">I liked the tabs splitting up your different analyses. </w:t>
      </w:r>
      <w:r w:rsidR="008E16B3">
        <w:t>I think the visualizations were effective</w:t>
      </w:r>
      <w:r w:rsidR="00E50CC0">
        <w:t xml:space="preserve"> and the topic was interesting.</w:t>
      </w:r>
    </w:p>
    <w:p w14:paraId="2A5F6C4C" w14:textId="70306CC7" w:rsidR="00D22750" w:rsidRPr="00D22750" w:rsidRDefault="00C0580B">
      <w:pPr>
        <w:pStyle w:val="BodyText"/>
        <w:rPr>
          <w:b/>
        </w:rPr>
      </w:pPr>
      <w:r>
        <w:rPr>
          <w:b/>
        </w:rPr>
        <w:t>Any other thoughts you would like to convey to your peer?</w:t>
      </w:r>
    </w:p>
    <w:p w14:paraId="2BB6D35A" w14:textId="7743990D" w:rsidR="00853799" w:rsidRDefault="00D22750">
      <w:pPr>
        <w:pStyle w:val="BodyText"/>
      </w:pPr>
      <w:r>
        <w:t xml:space="preserve">Not too much to add. </w:t>
      </w:r>
      <w:r w:rsidR="00853799">
        <w:t>I think it’s an interesting project and topic. Good job!</w:t>
      </w:r>
    </w:p>
    <w:sectPr w:rsidR="008537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68137" w14:textId="77777777" w:rsidR="00764BD9" w:rsidRDefault="00764BD9">
      <w:pPr>
        <w:spacing w:after="0"/>
      </w:pPr>
      <w:r>
        <w:separator/>
      </w:r>
    </w:p>
  </w:endnote>
  <w:endnote w:type="continuationSeparator" w:id="0">
    <w:p w14:paraId="581AF517" w14:textId="77777777" w:rsidR="00764BD9" w:rsidRDefault="00764B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A91E3" w14:textId="77777777" w:rsidR="00764BD9" w:rsidRDefault="00764BD9">
      <w:r>
        <w:separator/>
      </w:r>
    </w:p>
  </w:footnote>
  <w:footnote w:type="continuationSeparator" w:id="0">
    <w:p w14:paraId="09C76BB0" w14:textId="77777777" w:rsidR="00764BD9" w:rsidRDefault="00764B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23CB2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7EE"/>
    <w:rsid w:val="00266F48"/>
    <w:rsid w:val="003831BE"/>
    <w:rsid w:val="003927C9"/>
    <w:rsid w:val="00454E9F"/>
    <w:rsid w:val="004E29B3"/>
    <w:rsid w:val="004E3287"/>
    <w:rsid w:val="00501A43"/>
    <w:rsid w:val="00502AD6"/>
    <w:rsid w:val="00590D07"/>
    <w:rsid w:val="005934DC"/>
    <w:rsid w:val="005F271B"/>
    <w:rsid w:val="00764BD9"/>
    <w:rsid w:val="00784D58"/>
    <w:rsid w:val="00853799"/>
    <w:rsid w:val="008D6863"/>
    <w:rsid w:val="008E16B3"/>
    <w:rsid w:val="00B33039"/>
    <w:rsid w:val="00B337AB"/>
    <w:rsid w:val="00B86B75"/>
    <w:rsid w:val="00BC48D5"/>
    <w:rsid w:val="00C0580B"/>
    <w:rsid w:val="00C36279"/>
    <w:rsid w:val="00CF41F8"/>
    <w:rsid w:val="00D22750"/>
    <w:rsid w:val="00D53DE0"/>
    <w:rsid w:val="00E315A3"/>
    <w:rsid w:val="00E339B0"/>
    <w:rsid w:val="00E50CC0"/>
    <w:rsid w:val="00F1707B"/>
    <w:rsid w:val="00FA39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F59ED"/>
  <w15:docId w15:val="{C12B7C17-5CCC-4AD1-A0A5-A2DA18A4F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8</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8</dc:title>
  <dc:creator>Antonio Lopez</dc:creator>
  <cp:keywords/>
  <cp:lastModifiedBy>Antonio Lopez</cp:lastModifiedBy>
  <cp:revision>19</cp:revision>
  <dcterms:created xsi:type="dcterms:W3CDTF">2021-05-11T20:49:00Z</dcterms:created>
  <dcterms:modified xsi:type="dcterms:W3CDTF">2021-05-13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